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769C" w:rsidRPr="00AD3F3D" w:rsidRDefault="0013769C" w:rsidP="00AD3F3D">
      <w:pPr>
        <w:spacing w:after="0"/>
        <w:rPr>
          <w:b/>
          <w:sz w:val="32"/>
        </w:rPr>
      </w:pPr>
      <w:r w:rsidRPr="00AD3F3D">
        <w:rPr>
          <w:b/>
          <w:sz w:val="32"/>
        </w:rPr>
        <w:t xml:space="preserve">Daniel </w:t>
      </w:r>
      <w:proofErr w:type="spellStart"/>
      <w:r w:rsidRPr="00AD3F3D">
        <w:rPr>
          <w:b/>
          <w:sz w:val="32"/>
        </w:rPr>
        <w:t>Donaghey</w:t>
      </w:r>
      <w:proofErr w:type="spellEnd"/>
    </w:p>
    <w:p w:rsidR="0013769C" w:rsidRPr="00AD3F3D" w:rsidRDefault="0013769C" w:rsidP="00AD3F3D">
      <w:pPr>
        <w:spacing w:after="0"/>
        <w:rPr>
          <w:i/>
          <w:sz w:val="24"/>
        </w:rPr>
      </w:pPr>
      <w:r w:rsidRPr="00AD3F3D">
        <w:rPr>
          <w:i/>
          <w:sz w:val="24"/>
        </w:rPr>
        <w:t>Highway Repair / Manufacturing / Aircraft / Construction</w:t>
      </w:r>
    </w:p>
    <w:p w:rsidR="0013769C" w:rsidRDefault="0013769C" w:rsidP="00AD3F3D">
      <w:pPr>
        <w:spacing w:after="0"/>
        <w:jc w:val="right"/>
      </w:pPr>
      <w:r w:rsidRPr="009A1C62">
        <w:t>ddonaghey@wwrfresource.com</w:t>
      </w:r>
    </w:p>
    <w:p w:rsidR="0013769C" w:rsidRDefault="0013769C" w:rsidP="00AD3F3D">
      <w:pPr>
        <w:spacing w:after="0"/>
        <w:jc w:val="right"/>
      </w:pPr>
      <w:r>
        <w:rPr>
          <w:i/>
        </w:rPr>
        <w:t>Message:</w:t>
      </w:r>
      <w:r>
        <w:t xml:space="preserve"> (316) 265-5211 ext. 208</w:t>
      </w:r>
    </w:p>
    <w:p w:rsidR="0013769C" w:rsidRDefault="0013769C" w:rsidP="00AD3F3D">
      <w:pPr>
        <w:jc w:val="right"/>
      </w:pPr>
      <w:r>
        <w:t>401 S. Emporia, Wichita, KS 67202</w:t>
      </w:r>
    </w:p>
    <w:p w:rsidR="0013769C" w:rsidRPr="00AD3F3D" w:rsidRDefault="0013769C" w:rsidP="0013769C">
      <w:pPr>
        <w:rPr>
          <w:b/>
        </w:rPr>
      </w:pPr>
      <w:r w:rsidRPr="00AD3F3D">
        <w:rPr>
          <w:b/>
        </w:rPr>
        <w:t>Summary of Qualifications</w:t>
      </w:r>
    </w:p>
    <w:p w:rsidR="0013769C" w:rsidRDefault="00AD3F3D" w:rsidP="00AD3F3D">
      <w:pPr>
        <w:pStyle w:val="ListParagraph"/>
        <w:numPr>
          <w:ilvl w:val="0"/>
          <w:numId w:val="7"/>
        </w:numPr>
      </w:pPr>
      <w:r>
        <w:t>2 years of grounds keeping and maintenance experience for roads, highways, and buildings.</w:t>
      </w:r>
    </w:p>
    <w:p w:rsidR="00AD3F3D" w:rsidRDefault="00AD3F3D" w:rsidP="00AD3F3D">
      <w:pPr>
        <w:pStyle w:val="ListParagraph"/>
        <w:numPr>
          <w:ilvl w:val="0"/>
          <w:numId w:val="7"/>
        </w:numPr>
      </w:pPr>
      <w:r>
        <w:t>Able to diagnose, repair, and maintain mechanical problems for small engines.</w:t>
      </w:r>
    </w:p>
    <w:p w:rsidR="00AD3F3D" w:rsidRDefault="00AD3F3D" w:rsidP="00AD3F3D">
      <w:pPr>
        <w:pStyle w:val="ListParagraph"/>
        <w:numPr>
          <w:ilvl w:val="0"/>
          <w:numId w:val="7"/>
        </w:numPr>
      </w:pPr>
      <w:r>
        <w:t>Enjoys working outside in hands-on environments where problem solving is required.</w:t>
      </w:r>
    </w:p>
    <w:p w:rsidR="00AD3F3D" w:rsidRPr="00AD3F3D" w:rsidRDefault="00AD3F3D" w:rsidP="0013769C">
      <w:pPr>
        <w:rPr>
          <w:b/>
        </w:rPr>
      </w:pPr>
      <w:r w:rsidRPr="00AD3F3D">
        <w:rPr>
          <w:b/>
        </w:rPr>
        <w:t>Skill Summary</w:t>
      </w:r>
    </w:p>
    <w:p w:rsidR="00AD3F3D" w:rsidRDefault="00AD3F3D" w:rsidP="00AD3F3D">
      <w:pPr>
        <w:pStyle w:val="ListParagraph"/>
        <w:numPr>
          <w:ilvl w:val="0"/>
          <w:numId w:val="6"/>
        </w:numPr>
        <w:sectPr w:rsidR="00AD3F3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lastRenderedPageBreak/>
        <w:t>Telehandlers</w:t>
      </w:r>
      <w:bookmarkStart w:id="0" w:name="_GoBack"/>
      <w:bookmarkEnd w:id="0"/>
    </w:p>
    <w:p w:rsidR="00AD3F3D" w:rsidRDefault="00AD3F3D" w:rsidP="00AD3F3D">
      <w:pPr>
        <w:pStyle w:val="ListParagraph"/>
        <w:numPr>
          <w:ilvl w:val="0"/>
          <w:numId w:val="6"/>
        </w:numPr>
      </w:pPr>
      <w:r>
        <w:t>Skid steers</w:t>
      </w: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t>Forklifts</w:t>
      </w: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t>Loaders</w:t>
      </w: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lastRenderedPageBreak/>
        <w:t>ZTR mowers</w:t>
      </w: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t>Saws</w:t>
      </w: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t>Drill presses</w:t>
      </w: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t>Routers</w:t>
      </w: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lastRenderedPageBreak/>
        <w:t>Jigs</w:t>
      </w:r>
    </w:p>
    <w:p w:rsidR="00AD3F3D" w:rsidRDefault="00AD3F3D" w:rsidP="00AD3F3D">
      <w:pPr>
        <w:pStyle w:val="ListParagraph"/>
        <w:numPr>
          <w:ilvl w:val="0"/>
          <w:numId w:val="6"/>
        </w:numPr>
      </w:pPr>
      <w:r>
        <w:t>Sanders</w:t>
      </w:r>
    </w:p>
    <w:p w:rsidR="00AD3F3D" w:rsidRPr="0013769C" w:rsidRDefault="00AD3F3D" w:rsidP="00AD3F3D">
      <w:pPr>
        <w:pStyle w:val="ListParagraph"/>
        <w:numPr>
          <w:ilvl w:val="0"/>
          <w:numId w:val="6"/>
        </w:numPr>
      </w:pPr>
      <w:r>
        <w:t>Grinders</w:t>
      </w:r>
    </w:p>
    <w:p w:rsidR="00AD3F3D" w:rsidRDefault="00AD3F3D" w:rsidP="0013769C">
      <w:pPr>
        <w:rPr>
          <w:i/>
        </w:rPr>
        <w:sectPr w:rsidR="00AD3F3D" w:rsidSect="00AD3F3D">
          <w:type w:val="continuous"/>
          <w:pgSz w:w="12240" w:h="15840"/>
          <w:pgMar w:top="1440" w:right="1440" w:bottom="1440" w:left="1440" w:header="720" w:footer="720" w:gutter="0"/>
          <w:cols w:num="3" w:space="720"/>
          <w:docGrid w:linePitch="360"/>
        </w:sectPr>
      </w:pPr>
    </w:p>
    <w:p w:rsidR="00AD3F3D" w:rsidRPr="00AD3F3D" w:rsidRDefault="00AD3F3D" w:rsidP="00AD3F3D">
      <w:pPr>
        <w:spacing w:before="100" w:beforeAutospacing="1"/>
        <w:rPr>
          <w:b/>
        </w:rPr>
      </w:pPr>
      <w:r w:rsidRPr="00AD3F3D">
        <w:rPr>
          <w:b/>
        </w:rPr>
        <w:lastRenderedPageBreak/>
        <w:t>Employment History</w:t>
      </w:r>
    </w:p>
    <w:p w:rsidR="0013769C" w:rsidRDefault="0013769C" w:rsidP="00AD3F3D">
      <w:pPr>
        <w:tabs>
          <w:tab w:val="left" w:pos="3240"/>
          <w:tab w:val="left" w:pos="5760"/>
          <w:tab w:val="right" w:pos="9360"/>
        </w:tabs>
      </w:pPr>
      <w:r w:rsidRPr="00AD3F3D">
        <w:rPr>
          <w:i/>
        </w:rPr>
        <w:t>Lead Gardener/Maintenance</w:t>
      </w:r>
      <w:r>
        <w:tab/>
        <w:t>State of Kansas</w:t>
      </w:r>
      <w:r>
        <w:tab/>
        <w:t>Hutchinson, KS</w:t>
      </w:r>
      <w:r>
        <w:tab/>
      </w:r>
      <w:r>
        <w:t>2018</w:t>
      </w:r>
    </w:p>
    <w:p w:rsidR="0013769C" w:rsidRDefault="0013769C" w:rsidP="00AD3F3D">
      <w:pPr>
        <w:pStyle w:val="ListParagraph"/>
        <w:numPr>
          <w:ilvl w:val="0"/>
          <w:numId w:val="5"/>
        </w:numPr>
      </w:pPr>
      <w:r>
        <w:t>Maintained lawn and grounds around outside of buildings to ensure beautification of flower beds.</w:t>
      </w:r>
    </w:p>
    <w:p w:rsidR="0013769C" w:rsidRDefault="0013769C" w:rsidP="00AD3F3D">
      <w:pPr>
        <w:pStyle w:val="ListParagraph"/>
        <w:numPr>
          <w:ilvl w:val="0"/>
          <w:numId w:val="5"/>
        </w:numPr>
      </w:pPr>
      <w:r>
        <w:t>Fixed, repaired and maintained all equipment including ZTR mowers and weed eaters.</w:t>
      </w:r>
    </w:p>
    <w:p w:rsidR="0013769C" w:rsidRDefault="0013769C" w:rsidP="00AD3F3D">
      <w:pPr>
        <w:pStyle w:val="ListParagraph"/>
        <w:numPr>
          <w:ilvl w:val="0"/>
          <w:numId w:val="5"/>
        </w:numPr>
      </w:pPr>
      <w:r>
        <w:t>Worked on small engines to maintain their functionality and performance.</w:t>
      </w:r>
    </w:p>
    <w:p w:rsidR="0013769C" w:rsidRDefault="0013769C" w:rsidP="00AD3F3D">
      <w:pPr>
        <w:tabs>
          <w:tab w:val="left" w:pos="3240"/>
          <w:tab w:val="left" w:pos="5760"/>
          <w:tab w:val="right" w:pos="9360"/>
        </w:tabs>
      </w:pPr>
      <w:r w:rsidRPr="00AD3F3D">
        <w:rPr>
          <w:i/>
        </w:rPr>
        <w:t>Handyman</w:t>
      </w:r>
      <w:r>
        <w:tab/>
        <w:t>Wolf and Son</w:t>
      </w:r>
      <w:r>
        <w:tab/>
        <w:t>Spiro, OK</w:t>
      </w:r>
      <w:r>
        <w:tab/>
        <w:t>2016 – 2017</w:t>
      </w:r>
    </w:p>
    <w:p w:rsidR="0013769C" w:rsidRDefault="0013769C" w:rsidP="00AD3F3D">
      <w:pPr>
        <w:pStyle w:val="ListParagraph"/>
        <w:numPr>
          <w:ilvl w:val="0"/>
          <w:numId w:val="4"/>
        </w:numPr>
      </w:pPr>
      <w:r>
        <w:t>Performed all manner of handyman services for residential and commercial clients.</w:t>
      </w:r>
    </w:p>
    <w:p w:rsidR="0013769C" w:rsidRDefault="0013769C" w:rsidP="00AD3F3D">
      <w:pPr>
        <w:pStyle w:val="ListParagraph"/>
        <w:numPr>
          <w:ilvl w:val="0"/>
          <w:numId w:val="4"/>
        </w:numPr>
      </w:pPr>
      <w:r>
        <w:t>Hung cabinets, drywall and tile while replacing and repairing toilets, doors, floors, and roof.</w:t>
      </w:r>
    </w:p>
    <w:p w:rsidR="0013769C" w:rsidRDefault="0013769C" w:rsidP="00AD3F3D">
      <w:pPr>
        <w:tabs>
          <w:tab w:val="left" w:pos="3240"/>
          <w:tab w:val="left" w:pos="5760"/>
          <w:tab w:val="right" w:pos="9360"/>
        </w:tabs>
      </w:pPr>
      <w:proofErr w:type="spellStart"/>
      <w:r w:rsidRPr="00AD3F3D">
        <w:rPr>
          <w:i/>
        </w:rPr>
        <w:t>Swamper</w:t>
      </w:r>
      <w:proofErr w:type="spellEnd"/>
      <w:r>
        <w:tab/>
        <w:t>Blake trucking</w:t>
      </w:r>
      <w:r>
        <w:tab/>
        <w:t>Poteau, OK</w:t>
      </w:r>
      <w:r>
        <w:tab/>
        <w:t>2014 – 2016</w:t>
      </w:r>
    </w:p>
    <w:p w:rsidR="0013769C" w:rsidRDefault="0013769C" w:rsidP="00AD3F3D">
      <w:pPr>
        <w:pStyle w:val="ListParagraph"/>
        <w:numPr>
          <w:ilvl w:val="0"/>
          <w:numId w:val="3"/>
        </w:numPr>
      </w:pPr>
      <w:r>
        <w:t>Disassembled drilling rigs and loaded on big truck trailers.</w:t>
      </w:r>
    </w:p>
    <w:p w:rsidR="0013769C" w:rsidRDefault="0013769C" w:rsidP="00AD3F3D">
      <w:pPr>
        <w:pStyle w:val="ListParagraph"/>
        <w:numPr>
          <w:ilvl w:val="0"/>
          <w:numId w:val="3"/>
        </w:numPr>
      </w:pPr>
      <w:r>
        <w:t>Rigged for pole trucks and cranes.</w:t>
      </w:r>
    </w:p>
    <w:p w:rsidR="0013769C" w:rsidRDefault="0013769C" w:rsidP="00AD3F3D">
      <w:pPr>
        <w:tabs>
          <w:tab w:val="left" w:pos="3240"/>
          <w:tab w:val="left" w:pos="5760"/>
          <w:tab w:val="right" w:pos="9360"/>
        </w:tabs>
      </w:pPr>
      <w:r w:rsidRPr="00AD3F3D">
        <w:rPr>
          <w:i/>
        </w:rPr>
        <w:t>Rehang</w:t>
      </w:r>
      <w:r>
        <w:tab/>
        <w:t>OK Foods</w:t>
      </w:r>
      <w:r>
        <w:tab/>
        <w:t>Heavener, OK</w:t>
      </w:r>
      <w:r>
        <w:tab/>
        <w:t>2013 – 2014</w:t>
      </w:r>
    </w:p>
    <w:p w:rsidR="0013769C" w:rsidRDefault="0013769C" w:rsidP="00AD3F3D">
      <w:pPr>
        <w:pStyle w:val="ListParagraph"/>
        <w:numPr>
          <w:ilvl w:val="0"/>
          <w:numId w:val="2"/>
        </w:numPr>
      </w:pPr>
      <w:r>
        <w:t>Worked on an industrial poultry processing line to prepare chickens for processing.</w:t>
      </w:r>
    </w:p>
    <w:p w:rsidR="0013769C" w:rsidRDefault="0013769C" w:rsidP="00AD3F3D">
      <w:pPr>
        <w:tabs>
          <w:tab w:val="left" w:pos="3240"/>
          <w:tab w:val="left" w:pos="5760"/>
          <w:tab w:val="right" w:pos="9360"/>
        </w:tabs>
      </w:pPr>
      <w:r w:rsidRPr="00AD3F3D">
        <w:rPr>
          <w:i/>
        </w:rPr>
        <w:t>Machine Operator</w:t>
      </w:r>
      <w:r>
        <w:tab/>
        <w:t>Advance Services Inc.</w:t>
      </w:r>
      <w:r>
        <w:tab/>
        <w:t>Salina, KS</w:t>
      </w:r>
      <w:r>
        <w:tab/>
        <w:t>2013</w:t>
      </w:r>
    </w:p>
    <w:p w:rsidR="00522C52" w:rsidRDefault="0013769C" w:rsidP="0013769C">
      <w:pPr>
        <w:pStyle w:val="ListParagraph"/>
        <w:numPr>
          <w:ilvl w:val="0"/>
          <w:numId w:val="1"/>
        </w:numPr>
      </w:pPr>
      <w:r>
        <w:t xml:space="preserve">Operated laser cutters to </w:t>
      </w:r>
      <w:r w:rsidR="00AD3F3D">
        <w:t>cut 5x9 and 5x10 sheets from 1/8” steel plates.</w:t>
      </w:r>
    </w:p>
    <w:p w:rsidR="00AD3F3D" w:rsidRDefault="00AD3F3D" w:rsidP="0013769C">
      <w:pPr>
        <w:pStyle w:val="ListParagraph"/>
        <w:numPr>
          <w:ilvl w:val="0"/>
          <w:numId w:val="1"/>
        </w:numPr>
      </w:pPr>
      <w:r>
        <w:t>Worked in mill basement to clean out dust and debris.</w:t>
      </w:r>
    </w:p>
    <w:sectPr w:rsidR="00AD3F3D" w:rsidSect="00AD3F3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6F4BF9"/>
    <w:multiLevelType w:val="hybridMultilevel"/>
    <w:tmpl w:val="C2003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472994"/>
    <w:multiLevelType w:val="hybridMultilevel"/>
    <w:tmpl w:val="895CF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7C679F"/>
    <w:multiLevelType w:val="hybridMultilevel"/>
    <w:tmpl w:val="1F067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501CC0"/>
    <w:multiLevelType w:val="hybridMultilevel"/>
    <w:tmpl w:val="4C582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730ECA"/>
    <w:multiLevelType w:val="hybridMultilevel"/>
    <w:tmpl w:val="12FE0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655CDB"/>
    <w:multiLevelType w:val="hybridMultilevel"/>
    <w:tmpl w:val="2474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0D49A1"/>
    <w:multiLevelType w:val="hybridMultilevel"/>
    <w:tmpl w:val="BC8A8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6"/>
  </w:num>
  <w:num w:numId="5">
    <w:abstractNumId w:val="4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MTQwtDQ2MTe2NDZV0lEKTi0uzszPAykwrAUAXppoLSwAAAA="/>
  </w:docVars>
  <w:rsids>
    <w:rsidRoot w:val="0013769C"/>
    <w:rsid w:val="0013769C"/>
    <w:rsid w:val="00522C52"/>
    <w:rsid w:val="007E2073"/>
    <w:rsid w:val="009A1C62"/>
    <w:rsid w:val="00AD3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6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769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69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76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769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6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6-08T14:44:00Z</cp:lastPrinted>
  <dcterms:created xsi:type="dcterms:W3CDTF">2018-06-08T14:16:00Z</dcterms:created>
  <dcterms:modified xsi:type="dcterms:W3CDTF">2018-06-08T14:44:00Z</dcterms:modified>
</cp:coreProperties>
</file>